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7F2DF" w14:textId="11A76F72" w:rsidR="000E158E" w:rsidRDefault="000E158E">
      <w:pPr>
        <w:rPr>
          <w:rFonts w:hint="eastAsia"/>
          <w:noProof/>
        </w:rPr>
      </w:pPr>
      <w:r>
        <w:rPr>
          <w:rFonts w:hint="eastAsia"/>
          <w:noProof/>
        </w:rPr>
        <w:t>不同合金类型的能带带阶，图中绿线和黑线下面的数字表示晶格常数，上面的数字表示带隙值。</w:t>
      </w:r>
      <w:bookmarkStart w:id="0" w:name="_GoBack"/>
      <w:bookmarkEnd w:id="0"/>
    </w:p>
    <w:p w14:paraId="5F467EF8" w14:textId="7A9C07E6" w:rsidR="0033180A" w:rsidRDefault="000216FD">
      <w:r>
        <w:rPr>
          <w:noProof/>
        </w:rPr>
        <w:drawing>
          <wp:inline distT="0" distB="0" distL="0" distR="0" wp14:anchorId="358C011D" wp14:editId="6FBF51FF">
            <wp:extent cx="4882492" cy="402912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-0-0-0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2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6650C5" wp14:editId="19B9965B">
            <wp:extent cx="4882492" cy="4047409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-0-0-1-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27A024" wp14:editId="7FC9D821">
            <wp:extent cx="4882492" cy="404740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-0-0-1-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278ED2" wp14:editId="7D75573B">
            <wp:extent cx="4882492" cy="4047409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-0-0-1-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AFA4D8" wp14:editId="086AA91E">
            <wp:extent cx="4882492" cy="4035218"/>
            <wp:effectExtent l="0" t="0" r="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-0-0-1-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C78E55" wp14:editId="3A6933D3">
            <wp:extent cx="4882492" cy="4047409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-0-0-1-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CDBBD4" wp14:editId="70F606E8">
            <wp:extent cx="4882492" cy="402912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-0-0-1-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2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299CC4" wp14:editId="7EE6A84E">
            <wp:extent cx="4882492" cy="4035218"/>
            <wp:effectExtent l="0" t="0" r="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-0-0-1-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169C3F" wp14:editId="71D3B251">
            <wp:extent cx="4882492" cy="4016932"/>
            <wp:effectExtent l="0" t="0" r="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-0-1-0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16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E48EE2" wp14:editId="7DF58D01">
            <wp:extent cx="4882492" cy="4047409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-0-1-1-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B386F4" wp14:editId="502F49FC">
            <wp:extent cx="4882492" cy="4004741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0-0-1-1-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04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9AA5CB" wp14:editId="413634AB">
            <wp:extent cx="4882492" cy="4047409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0-1-0-1-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12403E" wp14:editId="616CC289">
            <wp:extent cx="4882492" cy="4035218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0-1-0-1-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6D65D1" wp14:editId="32B290ED">
            <wp:extent cx="4882492" cy="402912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0-1-1-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2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946851" wp14:editId="076EB103">
            <wp:extent cx="4882492" cy="4047409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-0-0-0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D65FE7" wp14:editId="3C897C8F">
            <wp:extent cx="4882492" cy="4047409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-0-0-1-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1C7236B" wp14:editId="017C43D5">
            <wp:extent cx="4882492" cy="4047409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-0-0-1-3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5818DC" wp14:editId="246FFE61">
            <wp:extent cx="4882492" cy="4035218"/>
            <wp:effectExtent l="0" t="0" r="0" b="381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-0-0-1-4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423F69" wp14:editId="7F6E5DC3">
            <wp:extent cx="4882492" cy="4047409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-0-0-1-5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66C0EC" wp14:editId="480FFEDC">
            <wp:extent cx="4882492" cy="4041314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1-0-0-1-6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408AF6" wp14:editId="777E8555">
            <wp:extent cx="4882492" cy="4035218"/>
            <wp:effectExtent l="0" t="0" r="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-0-0-1-7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2B7C10" wp14:editId="4BCE13A0">
            <wp:extent cx="4882492" cy="4035218"/>
            <wp:effectExtent l="0" t="0" r="0" b="381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1-0-0-1-8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ECC1AAD" wp14:editId="3BD3C3CE">
            <wp:extent cx="4882492" cy="4035218"/>
            <wp:effectExtent l="0" t="0" r="0" b="381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1-0-1-0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3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ABB29F" wp14:editId="60571DCC">
            <wp:extent cx="4882492" cy="4047409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1-0-1-1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37DB94" wp14:editId="091F14B9">
            <wp:extent cx="4882492" cy="4047409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1-1-0-1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2492" cy="404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18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671F8" w14:textId="77777777" w:rsidR="002535B3" w:rsidRDefault="002535B3" w:rsidP="000216FD">
      <w:r>
        <w:separator/>
      </w:r>
    </w:p>
  </w:endnote>
  <w:endnote w:type="continuationSeparator" w:id="0">
    <w:p w14:paraId="171A3998" w14:textId="77777777" w:rsidR="002535B3" w:rsidRDefault="002535B3" w:rsidP="000216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9945B" w14:textId="77777777" w:rsidR="002535B3" w:rsidRDefault="002535B3" w:rsidP="000216FD">
      <w:r>
        <w:separator/>
      </w:r>
    </w:p>
  </w:footnote>
  <w:footnote w:type="continuationSeparator" w:id="0">
    <w:p w14:paraId="3A793227" w14:textId="77777777" w:rsidR="002535B3" w:rsidRDefault="002535B3" w:rsidP="000216F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bYwNLIwN7MwMDFT0lEKTi0uzszPAykwqgUAjNpR1ywAAAA="/>
  </w:docVars>
  <w:rsids>
    <w:rsidRoot w:val="00814401"/>
    <w:rsid w:val="000216FD"/>
    <w:rsid w:val="000D3EBD"/>
    <w:rsid w:val="000E158E"/>
    <w:rsid w:val="00144C20"/>
    <w:rsid w:val="001E0B79"/>
    <w:rsid w:val="002535B3"/>
    <w:rsid w:val="0033180A"/>
    <w:rsid w:val="00814401"/>
    <w:rsid w:val="00B13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5E786F"/>
  <w15:chartTrackingRefBased/>
  <w15:docId w15:val="{C7D64703-570F-4C8C-A3E9-74837BE8E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216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216F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216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216F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10</Words>
  <Characters>59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涛</dc:creator>
  <cp:keywords/>
  <dc:description/>
  <cp:lastModifiedBy>张 涛</cp:lastModifiedBy>
  <cp:revision>3</cp:revision>
  <dcterms:created xsi:type="dcterms:W3CDTF">2021-04-09T12:10:00Z</dcterms:created>
  <dcterms:modified xsi:type="dcterms:W3CDTF">2021-04-16T07:22:00Z</dcterms:modified>
</cp:coreProperties>
</file>